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แผงควบคุมขนาดเล็ก</w:t>
      </w:r>
      <w:r>
        <w:t xml:space="preserve"> </w:t>
      </w:r>
      <w:r>
        <w:t xml:space="preserve">(9.23</w:t>
      </w:r>
      <w:r>
        <w:t xml:space="preserve"> </w:t>
      </w:r>
      <w:r>
        <w:t xml:space="preserve">นาที)</w:t>
      </w:r>
    </w:p>
    <w:p>
      <w:pPr>
        <w:pStyle w:val="Date"/>
      </w:pPr>
      <w:r>
        <w:t xml:space="preserve">วันศุกร์ที่</w:t>
      </w:r>
      <w:r>
        <w:t xml:space="preserve"> </w:t>
      </w:r>
      <w:r>
        <w:t xml:space="preserve">29</w:t>
      </w:r>
      <w:r>
        <w:t xml:space="preserve"> </w:t>
      </w:r>
      <w:r>
        <w:t xml:space="preserve">มีนาคม</w:t>
      </w:r>
      <w:r>
        <w:t xml:space="preserve"> </w:t>
      </w:r>
      <w:r>
        <w:t xml:space="preserve">2567</w:t>
      </w:r>
      <w:r>
        <w:t xml:space="preserve"> </w:t>
      </w:r>
      <w:r>
        <w:t xml:space="preserve">เวลา</w:t>
      </w:r>
      <w:r>
        <w:t xml:space="preserve"> </w:t>
      </w:r>
      <w:r>
        <w:t xml:space="preserve">14.45</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สียงดนตรี]</w:t>
      </w:r>
    </w:p>
    <w:p>
      <w:pPr>
        <w:pStyle w:val="BodyText"/>
      </w:pPr>
      <w:r>
        <w:t xml:space="preserve">(คุณครูชรินทร์) สวัสดีครับ ครูชรินทร์ วัฒนธีรางกูร ครับ กับกิจกรรมวิชาเทคโนโลยีการออกแบบ เทคโนโลยีชั้นมัธยมศึกษาปีที่ 4 กิจกรรมการเรียนรู้ครั้งนี้นะครับ จะเป็นกิจกรรมสุดท้าย ศูนย์การเรียนรู้ในศาสตร์สุดท้ายนะครับ นั่นก็คือหัวข้อ แผงควบคุมขนาดเล็ก ก่อนที่เราจะไปเรียนรู้กันนะครับ เรามาทราบจุดประสงค์ ในการเรียนรู้หัวข้อนี้ มา 3 ข้อนะครับ สามารถบอกนะครับ นักเรียนสามารถควบคุมได้นะครับ ประยุกต์ใช้ความรู้เรื่องกลไก อิเล็กทรอนิกส์ นะครับ เครื่องใช้ไฟฟ้าตลอดจนอิเล็กทรอนิกส์ เครื่องใช้ไฟฟ้า เครื่องควบคุมไมโครคอนโทรลเลอร์ และอุปกรณ์ที่ใช้ในการควบคุมมีมากมายหลายชนิด เช่นอุปกรณ์เครื่องใช้ภายในบ้าน สัญญาณไฟจราจรรถยนต์ PLC GNC Robot เป็นต้นนะครับ และควบคุมขนาดเล็กนะครับ แผงวงจรที่มีการควบคุมขนาดเล็กนะคะ ที่สามารถควบคุมได้เรียกว่า ไมโครคอนโทรลเลอร์ นะครับ ทำงานควบคุมในการพัฒนาโปรแกรม ในการสื่อสารข้อมูลนะครับ สื่อสาข้อมูลนะครับ ไมโครคอนโทรลเลอร์ ขอเชิญนะครับ นึกว่าชนิด OTP นะครับ ชิป OTP นะครับ ที่ราคาถูกที่สุดนะครับ เนื่องจากสามารถลงโปรแกรมได้ไปแค่ครั้งเดียวเท่านั้นนะครับ ไม่สามารถแก้ไขได้อีก ดังนั้น ไม่สามารถมาแก้ไขงาน ต้องทำยอดที่สุดก่อนนะครับ แล้วไปพบจุดบกพร่องต่าง ๆ ต้นทุนจะต่ำกว่าหน่วยต่าง ๆ ความจำประเภทอื่น เรามาดู EPROM ลองแล้วครับ iErasable Programmable โปรแกรม Ever นะครับ รักนะครับ พี่มีแต่ความจำโปรแกรมและสามารถลบ เขียนโปรแกรมเข้าให้ใหม่ได้อีกในแสงอัลตราไวโอเลต แสง UV นะครับ เพื่อให้แสง UV 2 เข้าไปในชิป ก็เขียนโปรแกรมเข้าไปใหม่อีกครับ แบบนี้จะมีข้อจำกัด ในเรื่องของการลงโปรแกรมนะครับ เนื่องจากว่าการลบโปรแกรม ด้วยแสงอยู่มีหลายครั้งนะครับ ทำให้เกิดอาการด้านนะครับ ไมโครคอนโทรลเลอร์ นะครับ เรียกว่าชนิดแบบ Flash นะครับ หรือ EEPROM นะครับ ที่ระดับความนิยมมากที่สุดนะครับ เนื่องจากสามารถอ่าน และเขียนโปรแกรมได้ ด้วยสัญญาณไฟฟ้าให้มากนะครับ สามารถเขียนได้หลายพันครั้งนะครับ ทำได้สะดวกในการแก้ไขและปรับปรุงนะครับ และเปลี่ยนแปลงโปรแกรมนะครับ เรามาดูตัวอย่างแผนควบคุมขนาดเล็กกันเลยนะครับ ตัวอย่างที่นำเสนอหน้าที่นะครับ แผงวงจรที่ทำใช้ร่วมกับ Software นะครับ เขียนโปรแกรมแบบบล็อก ตัวอย่างแผนธุรกิจขนาดเล็กนะครับ แผงวงจร IPST MicroBOX เป็นแผงคสบคุมหนะครับ โดยโปรแกรมคอมพิวเตอร์จะทำการเขียนผ่านโปรแกรมภาษา นะครับ น้องสามารถรับข้อมูลจากสิ่งแวดล้อม แสดงอุณหภูมิต้นนะครับ หรือยังมีจุดส่งต่อเพื่อส่งสัญญาณออกไป ไดโอดเปล่งแสง ลำโพงและรวมมอเตอร์นะครับ นอกจากนี้ยังมีนักแสดง แผงวงจรแผงวงจรFlight Control นะครับ ใช้เป็นแผงวงจรควบคุมอากาศยาน ไร้คนขับหรือโดนนะครับ อยากดูเป็นการนำคอนโทรล มาประกอบเป็น 4 ใบพัดนะครับ Flight Control จะทำหน้าที่ในการควบคุมการเคลื่อนไหว มอเตอร์แต่ละตัว พื่อให้เคลื่อนที่ไปตามที่ต้องการ เรามาดูตัวอย่างแผงควบคุมขนาดเล็ก ตัวต่อไปนะครับ ก็คือแผงวงจร ESP8266 นะครับ ซึ่งมีตัวไวไฟมาด้วยนะครับ เครื่องควบคุมการให้อาหารสัตว์ ดูแผงวงจร esp8266 ได้ถูกโปรแกรมให้ถูกเปิด ติดตามอาหารพ่อแม่พันธุ์สัตว์ เขาอยากเห็นตัวอย่างการ ควบคุมการทำงานของโดรน esp8266 จะทำการส่งตัวสัญญาณมาผ่าน Wifi ตัวอย่างนี้ เป็นการตรวจวัดวัตถุ มาควบคุมการทำงานของเซอร์โวมอเตอร์ สามารถนำไปประยุกต์ใช้ เครื่องกดอัตโนมัติได้ หรือแจ้งเตือนเมื่อมีวัตถุเข้ามาใกล้ในระยะที่กำหนด ตัวอย่างแผนการเรียนรู้ แผงควบคุมขนาดเล็กนะครับ แผงวงจร KidBright นะครับKidBright สมองกลฝังตัวคิดไว้ IDE นะครับ คิดผ่าน IDE เพื่อสร้างโปรแกรมคำสั่งนะครับ เช่น รดน้ำต้นไม้กำหนด หรือเปิดปิดไฟ ตามเวลาที่กำหนดนะครับ ตัวอย่างนี้ เป็นการนำแผงวงจรตัวอย่าง KidBright มาสร้างตัวอย่างจราจรนะครับ ปัจจุบันมีการพัฒนาโปรแกรม Application ที่ใช้ได้กับโทรศัพท์มือถือนะครับ เพื่อใช้ในการตรวจวัดสัญญาณต่าง ๆ เช่น Sound meter วัดความเสียงดังความเร็ว Speed gun วัดความเร็วของวัตถุเคลื่อนที่ และยังมีอีกหลาย 2 ชั้นนะครับ ที่นำมาใช้และให้นักเรียนไปสืบหาข้อมูล เพิ่มเติมนะครับ ยังมีหลายอย่างที่สามารถ นำมาใช้ในการพัฒนานะครับ สรุปนะครับ ที่นักเรียนได้ศึกษากลไกอุปกรณ์ไฟฟ้า และอิเล็กทรอนิกส์นะครับ อยากจะเห็นว่ากลไกอุปกรณ์ไฟฟ้ และอิเล็กทรอนิกส์อะครับ กลไกสำคัญที่เพิ่มประสิทธิภาพ ในการทำงานได้อย่างสะดวก ของเครื่องใช้ในครอบครัวของเรานะครับ สะดวกต่อการใช้งาน และยังมีการใช้งานที่ซับซ้อน ต้องใช้กลไกใช้งานอุปกรณ์ไฟฟ้า และอิเล็กทรอนิกส์ ประกอบการทำงานให้เป็นระบบอัตโนมัติมากขึ้น เพื่อสนองความต้องการของมนุษย์ ลองไปดูกิจกรรมท้าทายความคิดกันบ้างนะครับ นักเรียนจะมีวิธีการอย่างไร ในการพัฒนาไม้เท้า สำหรับผู้บกพร่องทางการมองเห็น ไม่มีระบบตรวจจับสิ่งกีดขวางล่วงหน้า ระบบสั่นสะเทือนที่อื่น จับการเกิดเสียงโดยใช้กลไกไฟฟ้า และอิเล็กทรอนิก ส์ นำเสนอแนวทางการเลือกใช้กลไกอุปกรณ์ไฟฟ้า และอิเล็กทรอนิกส์ ใช้งานได้ตามต้องการ กิจกรรมท้ายบท ในการเรียนครั้งนี้นะครับ แนะนำออกแบบงานสำหรับการแก้ปัญหาสนใจ 1 เรื่องนะครับ โดยชิ้นงานนั้น จะต้องมีส่วนประกอบของระบบกลไก อุปกรณ์ไฟฟ้าและอิเล็กทรอนิกส์ เช่น เครื่องจ่ายยาอัตโนมัติ ไม้เท้าอัจฉริยะ เครื่องพ่นน้ำอัตโนมัติ ลองเสนอหน้าชั้นเรียนนะครับมีสิ่งใดบ้าง ที่นำมาใช้ในชิ้นงาน อย่าลืมทำกิจกรรมกันนะครับ สวัสดีครับ</w:t>
      </w:r>
    </w:p>
    <w:p>
      <w:pPr>
        <w:pStyle w:val="BodyText"/>
      </w:pPr>
      <w:r>
        <w:t xml:space="preserve">[เสีย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แผงควบคุมขนาดเล็ก (9.23 นาที)</dc:title>
  <dc:creator/>
  <cp:keywords/>
  <dcterms:created xsi:type="dcterms:W3CDTF">2024-03-29T08:35:13Z</dcterms:created>
  <dcterms:modified xsi:type="dcterms:W3CDTF">2024-03-29T08:35: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29 มีนาคม 2567 เวลา 14.45 น.</vt:lpwstr>
  </property>
  <property fmtid="{D5CDD505-2E9C-101B-9397-08002B2CF9AE}" pid="3" name="subtitle">
    <vt:lpwstr/>
  </property>
</Properties>
</file>